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4" w:name="resume-psychologist-in-afghanistan-kabul"/>
    <w:p>
      <w:pPr>
        <w:pStyle w:val="Heading1"/>
      </w:pPr>
      <w:r>
        <w:t xml:space="preserve">Resume: Psychologist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Farooq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farooqi@psychologist.af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over a decade of experience in providing mental health services in Afghanistan, particularly in Kabul. Specializing in trauma counseling, community-based psychological support, and cross-cultural therapy. Committed to addressing the unique mental health challenges faced by individuals and communities affected by conflict, displacement, and socio-economic instability. Proficient in delivering evidence-based interventions while respecting Afghan cultural values and traditions. A strong advocate for mental health awareness in Afghanistan, with a focus on empowering vulnerable populations through psychological education and therapeutic suppo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University of Kabul, Afghanistan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unseling Psychology</w:t>
      </w:r>
      <w:r>
        <w:t xml:space="preserve">, International Institute of Psychological Studies, United Kingdom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rauma and Crisis Intervention</w:t>
      </w:r>
      <w:r>
        <w:t xml:space="preserve">, World Health Organization (WHO),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Kabul Mental Health Center (KMH)</w:t>
      </w:r>
      <w:r>
        <w:t xml:space="preserve">, Kabul, Afghanistan | 2017–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over 500 patients annually, focusing on trauma recovery, depression, and anxiety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and international organizations to develop community mental health programs in underserved areas of Kabul.</w:t>
      </w:r>
    </w:p>
    <w:p>
      <w:pPr>
        <w:numPr>
          <w:ilvl w:val="0"/>
          <w:numId w:val="1002"/>
        </w:numPr>
        <w:pStyle w:val="Compact"/>
      </w:pPr>
      <w:r>
        <w:t xml:space="preserve">Trained 15+ healthcare workers in basic psychological first aid and cultural sensitivity for trauma survivors.</w:t>
      </w:r>
    </w:p>
    <w:p>
      <w:pPr>
        <w:numPr>
          <w:ilvl w:val="0"/>
          <w:numId w:val="1002"/>
        </w:numPr>
        <w:pStyle w:val="Compact"/>
      </w:pPr>
      <w:r>
        <w:t xml:space="preserve">Contributed to policy development for integrating mental health services into primary healthcare systems in Afghanistan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Red Crescent Society of Afghanistan (RCSA)</w:t>
      </w:r>
      <w:r>
        <w:t xml:space="preserve">, Kabul, Afghanistan | 2013–2017</w:t>
      </w:r>
    </w:p>
    <w:p>
      <w:pPr>
        <w:numPr>
          <w:ilvl w:val="0"/>
          <w:numId w:val="1003"/>
        </w:numPr>
        <w:pStyle w:val="Compact"/>
      </w:pPr>
      <w:r>
        <w:t xml:space="preserve">Offered psychological support to refugees and internally displaced persons (IDPs) in temporary shelters across Kabul.</w:t>
      </w:r>
    </w:p>
    <w:p>
      <w:pPr>
        <w:numPr>
          <w:ilvl w:val="0"/>
          <w:numId w:val="1003"/>
        </w:numPr>
        <w:pStyle w:val="Compact"/>
      </w:pPr>
      <w:r>
        <w:t xml:space="preserve">Designed and implemented culturally appropriate counseling programs for women and children affected by war.</w:t>
      </w:r>
    </w:p>
    <w:p>
      <w:pPr>
        <w:numPr>
          <w:ilvl w:val="0"/>
          <w:numId w:val="1003"/>
        </w:numPr>
        <w:pStyle w:val="Compact"/>
      </w:pPr>
      <w:r>
        <w:t xml:space="preserve">Conducted workshops on stress management and resilience-building for community leaders in Kabul's urban center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of Psychology, University of Kabul</w:t>
      </w:r>
      <w:r>
        <w:t xml:space="preserve">, Kabul, Afghanistan | 2010–2013</w:t>
      </w:r>
    </w:p>
    <w:p>
      <w:pPr>
        <w:numPr>
          <w:ilvl w:val="0"/>
          <w:numId w:val="1004"/>
        </w:numPr>
        <w:pStyle w:val="Compact"/>
      </w:pPr>
      <w:r>
        <w:t xml:space="preserve">Conducted research on the psychological impact of prolonged conflict on Afghan children and adolescent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in local and international journals, emphasizing the need for trauma-informed education in Kabul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-focused therapy, cognitive-behavioral therapy (CBT), group counseling, and crisis interv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fghan cultural norms, family structures, and traditional healing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ashto, Dari (Afghan Persian), and English. Basic knowledge of Urdu and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sychological assessment tools (e.g., MMPI-2, BDI), electronic health records (EHR) systems, and data analysis software (SP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mental health campaigns, workshops, and support groups in Kabul's diverse communitie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</w:t>
      </w:r>
      <w:r>
        <w:t xml:space="preserve">, Afghan Psychological Association (APA-Afghanistan)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ertificate in Trauma and Crisis Management</w:t>
      </w:r>
      <w:r>
        <w:t xml:space="preserve">, WHO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BT Practitioner</w:t>
      </w:r>
      <w:r>
        <w:t xml:space="preserve">, American Psychological Association (APA), 2019</w:t>
      </w:r>
    </w:p>
    <w:bookmarkEnd w:id="28"/>
    <w:bookmarkStart w:id="31" w:name="volunteer-work"/>
    <w:p>
      <w:pPr>
        <w:pStyle w:val="Heading2"/>
      </w:pPr>
      <w:r>
        <w:t xml:space="preserve">Volunteer Work</w:t>
      </w:r>
    </w:p>
    <w:bookmarkStart w:id="29" w:name="psychological-support-volunteer"/>
    <w:p>
      <w:pPr>
        <w:pStyle w:val="Heading3"/>
      </w:pPr>
      <w:r>
        <w:t xml:space="preserve">Psychological Support Volunteer</w:t>
      </w:r>
    </w:p>
    <w:p>
      <w:pPr>
        <w:pStyle w:val="FirstParagraph"/>
      </w:pPr>
      <w:r>
        <w:rPr>
          <w:bCs/>
          <w:b/>
        </w:rPr>
        <w:t xml:space="preserve">Kabul Women’s Shelter Foundation</w:t>
      </w:r>
      <w:r>
        <w:t xml:space="preserve">, Kabul, Afghanistan | 2015–Present</w:t>
      </w:r>
    </w:p>
    <w:p>
      <w:pPr>
        <w:numPr>
          <w:ilvl w:val="0"/>
          <w:numId w:val="1007"/>
        </w:numPr>
        <w:pStyle w:val="Compact"/>
      </w:pPr>
      <w:r>
        <w:t xml:space="preserve">Provided free counseling services to women and children experiencing domestic violence or mental health challenges.</w:t>
      </w:r>
    </w:p>
    <w:p>
      <w:pPr>
        <w:numPr>
          <w:ilvl w:val="0"/>
          <w:numId w:val="1007"/>
        </w:numPr>
        <w:pStyle w:val="Compact"/>
      </w:pPr>
      <w:r>
        <w:t xml:space="preserve">Partnered with local leaders to reduce stigma around mental health in conservative communities.</w:t>
      </w:r>
    </w:p>
    <w:bookmarkEnd w:id="29"/>
    <w:bookmarkStart w:id="30" w:name="community-educator"/>
    <w:p>
      <w:pPr>
        <w:pStyle w:val="Heading3"/>
      </w:pPr>
      <w:r>
        <w:t xml:space="preserve">Community Educator</w:t>
      </w:r>
    </w:p>
    <w:p>
      <w:pPr>
        <w:pStyle w:val="FirstParagraph"/>
      </w:pPr>
      <w:r>
        <w:rPr>
          <w:bCs/>
          <w:b/>
        </w:rPr>
        <w:t xml:space="preserve">Kabul Peacebuilding Initiative</w:t>
      </w:r>
      <w:r>
        <w:t xml:space="preserve">, Kabul, Afghanistan | 2014–2016</w:t>
      </w:r>
    </w:p>
    <w:p>
      <w:pPr>
        <w:numPr>
          <w:ilvl w:val="0"/>
          <w:numId w:val="1008"/>
        </w:numPr>
        <w:pStyle w:val="Compact"/>
      </w:pPr>
      <w:r>
        <w:t xml:space="preserve">Delivered seminars on mental health and resilience to students, teachers, and community members in Kabul.</w:t>
      </w:r>
    </w:p>
    <w:p>
      <w:pPr>
        <w:numPr>
          <w:ilvl w:val="0"/>
          <w:numId w:val="1008"/>
        </w:numPr>
        <w:pStyle w:val="Compact"/>
      </w:pPr>
      <w:r>
        <w:t xml:space="preserve">Created educational materials in Dari and Pashto to promote mental wellness in schools.</w:t>
      </w:r>
    </w:p>
    <w:bookmarkEnd w:id="30"/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Post-Conflict Afghanistan," *Journal of Psychological Studies*, 2019.</w:t>
      </w:r>
    </w:p>
    <w:p>
      <w:pPr>
        <w:numPr>
          <w:ilvl w:val="0"/>
          <w:numId w:val="1009"/>
        </w:numPr>
        <w:pStyle w:val="Compact"/>
      </w:pPr>
      <w:r>
        <w:t xml:space="preserve">Presentation on "Trauma-Informed Approaches for Afghan Youth" at the International Conference on Mental Health, Kabul, 2021.</w:t>
      </w:r>
    </w:p>
    <w:p>
      <w:pPr>
        <w:numPr>
          <w:ilvl w:val="0"/>
          <w:numId w:val="1009"/>
        </w:numPr>
        <w:pStyle w:val="Compact"/>
      </w:pPr>
      <w:r>
        <w:t xml:space="preserve">Co-authored a report titled "Community-Based Mental Health Strategies in Kabul" for the Ministry of Public Health, 2020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community leaders from Afghanistan and international organizations.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psychologist in Afghanistan Kabul, emphasizing cultural relevance, trauma expertise, and community-focused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Afghanistan Kabul</dc:title>
  <dc:creator/>
  <dc:language>en</dc:language>
  <cp:keywords/>
  <dcterms:created xsi:type="dcterms:W3CDTF">2026-07-23T04:51:15Z</dcterms:created>
  <dcterms:modified xsi:type="dcterms:W3CDTF">2026-07-23T04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